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2F1E9" w14:textId="126A6291" w:rsidR="004551B9" w:rsidRDefault="004551B9" w:rsidP="002D6ED0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Dance </w:t>
      </w:r>
      <w:r w:rsidR="00FF067B" w:rsidRPr="00FF067B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56FE6330" w14:textId="7830039F" w:rsidR="004551B9" w:rsidRDefault="004551B9" w:rsidP="004551B9">
      <w:pPr>
        <w:spacing w:line="216" w:lineRule="auto"/>
        <w:rPr>
          <w:rFonts w:cstheme="minorHAnsi"/>
        </w:rPr>
      </w:pPr>
      <w:r w:rsidRPr="00F23823">
        <w:rPr>
          <w:rFonts w:cstheme="minorHAnsi"/>
        </w:rPr>
        <w:t>Have you ever thought about a career in dance?  It’s not too late! The dance program at MSJC offers opportunities for people of diverse backgrounds and experiences to pursue a career in the field of dance. Classes in various dance techniques, world dance forms, choreography, improvisation, performance, and dance history create a full program of study for the developing student</w:t>
      </w:r>
      <w:r>
        <w:rPr>
          <w:rFonts w:cstheme="minorHAnsi"/>
        </w:rPr>
        <w:t>.</w:t>
      </w:r>
    </w:p>
    <w:p w14:paraId="179AEE66" w14:textId="65C1CDBB" w:rsidR="0067051E" w:rsidRPr="00AC4A21" w:rsidRDefault="0067051E" w:rsidP="004551B9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314247BE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, A.A. CSULB and SDSU</w:t>
      </w:r>
    </w:p>
    <w:p w14:paraId="56C70F40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, A.A. UCR</w:t>
      </w:r>
    </w:p>
    <w:p w14:paraId="2DA0F22D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A.A. Non-transfer</w:t>
      </w:r>
    </w:p>
    <w:p w14:paraId="12777FB8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Certificate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88D0A6E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551B9">
        <w:rPr>
          <w:rFonts w:asciiTheme="minorHAnsi" w:hAnsiTheme="minorHAnsi" w:cstheme="minorHAnsi"/>
          <w:sz w:val="20"/>
          <w:szCs w:val="20"/>
        </w:rPr>
        <w:t>n/a</w:t>
      </w:r>
    </w:p>
    <w:p w14:paraId="6968C1ED" w14:textId="15C99FB7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Total Units:</w:t>
      </w:r>
      <w:r w:rsidR="004551B9">
        <w:rPr>
          <w:rFonts w:asciiTheme="minorHAnsi" w:hAnsiTheme="minorHAnsi" w:cstheme="minorHAnsi"/>
          <w:sz w:val="20"/>
          <w:szCs w:val="20"/>
        </w:rPr>
        <w:t>25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CB602CA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CB89BD3">
                <wp:simplePos x="0" y="0"/>
                <wp:positionH relativeFrom="margin">
                  <wp:posOffset>156844</wp:posOffset>
                </wp:positionH>
                <wp:positionV relativeFrom="page">
                  <wp:posOffset>302387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2.35pt;margin-top:238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BV6ke4AAAAAkBAAAPAAAAZHJzL2Rvd25yZXYu&#10;eG1sTI9BTsMwEEX3SNzBGiQ2FXVISwIhToWCALEBNeUATjzEAXscxW4bOD1mBcvRPP3/frmZrWEH&#10;nPzgSMDlMgGG1Dk1UC/gbfdwcQ3MB0lKGkco4As9bKrTk1IWyh1pi4cm9CyGkC+kAB3CWHDuO41W&#10;+qUbkeLv3U1WhnhOPVeTPMZwa3iaJBm3cqDYoOWItcbus9lbAaP2+nXxbV7qxeNz7evh/qlpP4Q4&#10;P5vvboEFnMMfDL/6UR2q6NS6PSnPjIB0nUdSwDrPUmARuMnjtlbA1SpbAa9K/n9B9Q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BV6ke4AAA&#10;AAkBAAAPAAAAAAAAAAAAAAAAAPwSAABkcnMvZG93bnJldi54bWxQSwECLQAUAAYACAAAACEAqiYO&#10;vrwAAAAhAQAAGQAAAAAAAAAAAAAAAAAJFAAAZHJzL19yZWxzL2Uyb0RvYy54bWwucmVsc1BLBQYA&#10;AAAABgAGAHwBAAD8FAAAAAA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</w:t>
      </w:r>
      <w:r w:rsidR="002D63CE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945F22">
        <w:rPr>
          <w:rStyle w:val="Hyperlink"/>
          <w:rFonts w:cstheme="minorHAnsi"/>
          <w:sz w:val="20"/>
          <w:szCs w:val="20"/>
        </w:rPr>
        <w:t>.</w:t>
      </w:r>
    </w:p>
    <w:p w14:paraId="1FF0D769" w14:textId="1BBAD84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F067B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F067B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F067B" w:rsidRPr="008E1CE1" w:rsidRDefault="00FF067B" w:rsidP="00FF06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F9E7D40" w:rsidR="00FF067B" w:rsidRPr="00FF067B" w:rsidRDefault="00FF067B" w:rsidP="00FF067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635529C6" w14:textId="6E37C7BB" w:rsidR="00FF067B" w:rsidRPr="00FF067B" w:rsidRDefault="00FF067B" w:rsidP="00FF067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55306BD1" w14:textId="6CF635B6" w:rsidR="00FF067B" w:rsidRPr="00FF067B" w:rsidRDefault="00FF067B" w:rsidP="00FF067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F067B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F067B" w:rsidRPr="008E1CE1" w:rsidRDefault="00FF067B" w:rsidP="00FF06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C776CCC" w:rsidR="00FF067B" w:rsidRPr="00FF067B" w:rsidRDefault="00FF067B" w:rsidP="00FF067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FF067B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37BC83B3" w14:textId="4C959451" w:rsidR="00FF067B" w:rsidRPr="00FF067B" w:rsidRDefault="00FF067B" w:rsidP="00FF067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allet, Modern, Jazz, Hip Hop</w:t>
            </w:r>
          </w:p>
        </w:tc>
        <w:tc>
          <w:tcPr>
            <w:tcW w:w="1313" w:type="dxa"/>
          </w:tcPr>
          <w:p w14:paraId="56152D89" w14:textId="2167C8D6" w:rsidR="00FF067B" w:rsidRPr="00FF067B" w:rsidRDefault="00FF067B" w:rsidP="00FF067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FF067B" w14:paraId="3F395AE6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FF067B" w:rsidRPr="002D6ED0" w:rsidRDefault="00FF067B" w:rsidP="00FF06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5907251" w:rsidR="00FF067B" w:rsidRPr="00FF067B" w:rsidRDefault="00FF067B" w:rsidP="00FF067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FF067B">
              <w:rPr>
                <w:rFonts w:ascii="Calibri" w:hAnsi="Calibri" w:cs="Calibri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798454FA" w14:textId="317E4639" w:rsidR="00FF067B" w:rsidRPr="00FF067B" w:rsidRDefault="00FF067B" w:rsidP="00FF067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allet, Modern, Jazz, Hip Hop, Tap</w:t>
            </w:r>
          </w:p>
        </w:tc>
        <w:tc>
          <w:tcPr>
            <w:tcW w:w="1313" w:type="dxa"/>
          </w:tcPr>
          <w:p w14:paraId="64BCEF68" w14:textId="5458C668" w:rsidR="00FF067B" w:rsidRPr="00FF067B" w:rsidRDefault="00FF067B" w:rsidP="00FF067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</w:tbl>
    <w:p w14:paraId="59D40429" w14:textId="77777777" w:rsidR="002D6ED0" w:rsidRPr="002D6ED0" w:rsidRDefault="002D6ED0" w:rsidP="002D6ED0">
      <w:pPr>
        <w:spacing w:after="0"/>
        <w:ind w:left="720"/>
        <w:rPr>
          <w:b/>
          <w:sz w:val="18"/>
          <w:szCs w:val="18"/>
        </w:rPr>
      </w:pPr>
      <w:r w:rsidRPr="002D6ED0">
        <w:rPr>
          <w:sz w:val="18"/>
          <w:szCs w:val="18"/>
        </w:rPr>
        <w:t>Additional Course Options:</w:t>
      </w:r>
    </w:p>
    <w:p w14:paraId="35B09042" w14:textId="77777777" w:rsidR="002D6ED0" w:rsidRPr="002D6ED0" w:rsidRDefault="002D6ED0" w:rsidP="002D6ED0">
      <w:pPr>
        <w:spacing w:after="0"/>
        <w:ind w:left="720"/>
        <w:rPr>
          <w:i/>
          <w:iCs/>
          <w:sz w:val="18"/>
          <w:szCs w:val="18"/>
        </w:rPr>
      </w:pPr>
      <w:r w:rsidRPr="002D6ED0">
        <w:rPr>
          <w:i/>
          <w:iCs/>
          <w:sz w:val="18"/>
          <w:szCs w:val="18"/>
          <w:vertAlign w:val="superscript"/>
        </w:rPr>
        <w:t>1</w:t>
      </w:r>
      <w:r w:rsidRPr="002D6ED0">
        <w:rPr>
          <w:i/>
          <w:iCs/>
          <w:sz w:val="18"/>
          <w:szCs w:val="18"/>
        </w:rPr>
        <w:t>DAN 121A,122A, 123A, 131A (select one)</w:t>
      </w:r>
    </w:p>
    <w:p w14:paraId="639EB008" w14:textId="519AF503" w:rsidR="002D6ED0" w:rsidRPr="002D6ED0" w:rsidRDefault="002D6ED0" w:rsidP="002D6ED0">
      <w:pPr>
        <w:spacing w:after="0"/>
        <w:ind w:left="720"/>
        <w:rPr>
          <w:b/>
          <w:bCs/>
          <w:i/>
          <w:iCs/>
          <w:sz w:val="20"/>
          <w:szCs w:val="20"/>
        </w:rPr>
      </w:pPr>
      <w:r w:rsidRPr="002D6ED0">
        <w:rPr>
          <w:i/>
          <w:iCs/>
          <w:sz w:val="18"/>
          <w:szCs w:val="18"/>
          <w:vertAlign w:val="superscript"/>
        </w:rPr>
        <w:t>2</w:t>
      </w:r>
      <w:r w:rsidRPr="002D6ED0">
        <w:rPr>
          <w:i/>
          <w:iCs/>
          <w:sz w:val="18"/>
          <w:szCs w:val="18"/>
        </w:rPr>
        <w:t>DAN 121A,122A, 123A, 131A, 124 (select one)</w:t>
      </w:r>
    </w:p>
    <w:p w14:paraId="0C0802D9" w14:textId="712831BB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D6ED0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3BF43A9" w14:textId="77777777" w:rsidR="002D6ED0" w:rsidRPr="002D6ED0" w:rsidRDefault="002D6ED0" w:rsidP="002D6E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76FDD812" w14:textId="4B937D6A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743F2F3C" w14:textId="77777777" w:rsidR="002D6ED0" w:rsidRPr="002D6ED0" w:rsidRDefault="002D6ED0" w:rsidP="002D6E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</w:rPr>
              <w:t>Dance Production or</w:t>
            </w:r>
          </w:p>
          <w:p w14:paraId="03571DB6" w14:textId="370407EF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401B7A34" w14:textId="30B12E79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2D6ED0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85098D9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BEG LEVEL B</w:t>
            </w:r>
            <w:r w:rsidRPr="002D6ED0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00F9BB57" w14:textId="67047BD8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Ballet, Modern, Jazz, Hip Hop</w:t>
            </w:r>
          </w:p>
        </w:tc>
        <w:tc>
          <w:tcPr>
            <w:tcW w:w="1313" w:type="dxa"/>
          </w:tcPr>
          <w:p w14:paraId="0794A019" w14:textId="32100475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2D6ED0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2D6ED0" w:rsidRPr="002D6ED0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B87C111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5</w:t>
            </w:r>
          </w:p>
        </w:tc>
        <w:tc>
          <w:tcPr>
            <w:tcW w:w="5870" w:type="dxa"/>
          </w:tcPr>
          <w:p w14:paraId="21C771E7" w14:textId="1206645F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Choreography I</w:t>
            </w:r>
          </w:p>
        </w:tc>
        <w:tc>
          <w:tcPr>
            <w:tcW w:w="1313" w:type="dxa"/>
          </w:tcPr>
          <w:p w14:paraId="7B69753E" w14:textId="1A455706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1FD77A94" w14:textId="77777777" w:rsidR="002D6ED0" w:rsidRPr="002D6ED0" w:rsidRDefault="002D6ED0" w:rsidP="002D6ED0">
      <w:pPr>
        <w:spacing w:after="0"/>
        <w:ind w:left="720"/>
        <w:rPr>
          <w:b/>
          <w:sz w:val="18"/>
          <w:szCs w:val="18"/>
        </w:rPr>
      </w:pPr>
      <w:r w:rsidRPr="002D6ED0">
        <w:rPr>
          <w:sz w:val="18"/>
          <w:szCs w:val="18"/>
        </w:rPr>
        <w:t>Additional Course Options:</w:t>
      </w:r>
    </w:p>
    <w:p w14:paraId="36095A3C" w14:textId="4C8E9E97" w:rsidR="002D6ED0" w:rsidRPr="002D6ED0" w:rsidRDefault="002D6ED0" w:rsidP="002D6ED0">
      <w:pPr>
        <w:spacing w:after="0"/>
        <w:ind w:left="720"/>
        <w:rPr>
          <w:b/>
          <w:i/>
          <w:iCs/>
          <w:sz w:val="18"/>
          <w:szCs w:val="18"/>
        </w:rPr>
      </w:pPr>
      <w:r w:rsidRPr="002D6ED0">
        <w:rPr>
          <w:i/>
          <w:iCs/>
          <w:sz w:val="18"/>
          <w:szCs w:val="18"/>
          <w:vertAlign w:val="superscript"/>
        </w:rPr>
        <w:t>1</w:t>
      </w:r>
      <w:r w:rsidRPr="002D6ED0">
        <w:rPr>
          <w:i/>
          <w:iCs/>
          <w:sz w:val="18"/>
          <w:szCs w:val="18"/>
        </w:rPr>
        <w:t>DAN 121B,122B, 123B, 131B (select one)</w:t>
      </w:r>
    </w:p>
    <w:p w14:paraId="556F578F" w14:textId="4FED32E3" w:rsidR="002D6ED0" w:rsidRPr="009D61FA" w:rsidRDefault="002D6ED0" w:rsidP="002D6ED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7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2D6ED0" w:rsidRPr="00AF5BE0" w14:paraId="577D0DDC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7EF586" w14:textId="77777777" w:rsidR="002D6ED0" w:rsidRPr="00AF5BE0" w:rsidRDefault="002D6ED0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09DD0B9" w14:textId="77777777" w:rsidR="002D6ED0" w:rsidRPr="00AF5BE0" w:rsidRDefault="002D6ED0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15D2825" w14:textId="77777777" w:rsidR="002D6ED0" w:rsidRPr="00AF5BE0" w:rsidRDefault="002D6ED0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6DD9CC3C" w14:textId="77777777" w:rsidR="002D6ED0" w:rsidRPr="00AF5BE0" w:rsidRDefault="002D6ED0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D6ED0" w:rsidRPr="00196E3C" w14:paraId="7390E50C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389A43C" w14:textId="77777777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44619F4" w14:textId="3AA23182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LECTIVE</w:t>
            </w: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767E0123" w14:textId="7B52237C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Elective</w:t>
            </w:r>
          </w:p>
        </w:tc>
        <w:tc>
          <w:tcPr>
            <w:tcW w:w="1313" w:type="dxa"/>
          </w:tcPr>
          <w:p w14:paraId="5AFE946C" w14:textId="19285565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231F20"/>
                <w:sz w:val="22"/>
                <w:szCs w:val="24"/>
              </w:rPr>
              <w:t>3</w:t>
            </w:r>
          </w:p>
        </w:tc>
      </w:tr>
      <w:tr w:rsidR="002D6ED0" w14:paraId="6D5A060F" w14:textId="77777777" w:rsidTr="00B52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AFFA31" w14:textId="77777777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21DF4F4" w14:textId="3B60B538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INT LEVEL A</w:t>
            </w:r>
            <w:r w:rsidRPr="002D6ED0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424B1599" w14:textId="081501A9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Modern, Ballet, Jazz, Hip Hop, Tap</w:t>
            </w:r>
          </w:p>
        </w:tc>
        <w:tc>
          <w:tcPr>
            <w:tcW w:w="1313" w:type="dxa"/>
          </w:tcPr>
          <w:p w14:paraId="55886A12" w14:textId="28ED5B7B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2D6ED0" w14:paraId="42338E23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1A75F44" w14:textId="77777777" w:rsidR="002D6ED0" w:rsidRPr="002D6ED0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4DB422B" w14:textId="77777777" w:rsidR="002D6ED0" w:rsidRPr="002D6ED0" w:rsidRDefault="002D6ED0" w:rsidP="002D6E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7CFE8A3E" w14:textId="5A864635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6C40503E" w14:textId="77777777" w:rsidR="002D6ED0" w:rsidRPr="002D6ED0" w:rsidRDefault="002D6ED0" w:rsidP="002D6E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</w:rPr>
              <w:t>Dance Production or</w:t>
            </w:r>
          </w:p>
          <w:p w14:paraId="4C0A64DC" w14:textId="7A53576D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45CC1AF9" w14:textId="6A4DE901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08D0856F" w14:textId="77777777" w:rsidR="00046FC4" w:rsidRPr="00046FC4" w:rsidRDefault="00046FC4" w:rsidP="00046FC4">
      <w:pPr>
        <w:spacing w:after="0"/>
        <w:ind w:left="720"/>
        <w:rPr>
          <w:b/>
          <w:sz w:val="18"/>
          <w:szCs w:val="18"/>
        </w:rPr>
      </w:pPr>
      <w:r w:rsidRPr="00046FC4">
        <w:rPr>
          <w:sz w:val="18"/>
          <w:szCs w:val="18"/>
        </w:rPr>
        <w:t>Additional Course Options:</w:t>
      </w:r>
    </w:p>
    <w:p w14:paraId="429BAD9E" w14:textId="77777777" w:rsidR="00046FC4" w:rsidRPr="00046FC4" w:rsidRDefault="00046FC4" w:rsidP="00046FC4">
      <w:pPr>
        <w:spacing w:after="0"/>
        <w:ind w:left="720"/>
        <w:rPr>
          <w:b/>
          <w:i/>
          <w:iCs/>
          <w:sz w:val="18"/>
          <w:szCs w:val="18"/>
        </w:rPr>
      </w:pPr>
      <w:r w:rsidRPr="00046FC4">
        <w:rPr>
          <w:i/>
          <w:iCs/>
          <w:sz w:val="18"/>
          <w:szCs w:val="18"/>
          <w:vertAlign w:val="superscript"/>
        </w:rPr>
        <w:t>1</w:t>
      </w:r>
      <w:r w:rsidRPr="00046FC4">
        <w:rPr>
          <w:i/>
          <w:iCs/>
          <w:sz w:val="18"/>
          <w:szCs w:val="18"/>
        </w:rPr>
        <w:t>DAN 108, 214, 225 (select one)</w:t>
      </w:r>
    </w:p>
    <w:p w14:paraId="26D46E90" w14:textId="7876A5DF" w:rsidR="00046FC4" w:rsidRPr="00046FC4" w:rsidRDefault="00046FC4" w:rsidP="00046FC4">
      <w:pPr>
        <w:spacing w:after="0"/>
        <w:ind w:left="720"/>
        <w:rPr>
          <w:i/>
          <w:iCs/>
          <w:sz w:val="18"/>
          <w:szCs w:val="18"/>
        </w:rPr>
      </w:pPr>
      <w:r w:rsidRPr="00046FC4">
        <w:rPr>
          <w:i/>
          <w:iCs/>
          <w:sz w:val="18"/>
          <w:szCs w:val="18"/>
          <w:vertAlign w:val="superscript"/>
        </w:rPr>
        <w:t>2</w:t>
      </w:r>
      <w:r w:rsidRPr="00046FC4">
        <w:rPr>
          <w:i/>
          <w:iCs/>
          <w:sz w:val="18"/>
          <w:szCs w:val="18"/>
        </w:rPr>
        <w:t>DAN 126A,127A, 128A, 135A, 129 (select one)</w:t>
      </w:r>
    </w:p>
    <w:p w14:paraId="2620037D" w14:textId="77777777" w:rsidR="00046FC4" w:rsidRDefault="00046FC4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69772C2" w14:textId="71E64EA4" w:rsidR="002D6ED0" w:rsidRPr="009D61FA" w:rsidRDefault="002D6ED0" w:rsidP="002D6ED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46FC4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80"/>
        <w:gridCol w:w="2129"/>
        <w:gridCol w:w="5643"/>
        <w:gridCol w:w="1398"/>
      </w:tblGrid>
      <w:tr w:rsidR="00046FC4" w:rsidRPr="00AF5BE0" w14:paraId="2A368882" w14:textId="77777777" w:rsidTr="00046F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</w:tcPr>
          <w:p w14:paraId="5B1A7C01" w14:textId="77777777" w:rsidR="00046FC4" w:rsidRPr="00AF5BE0" w:rsidRDefault="00046FC4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129" w:type="dxa"/>
          </w:tcPr>
          <w:p w14:paraId="2214120D" w14:textId="19360152" w:rsidR="00046FC4" w:rsidRPr="00AF5BE0" w:rsidRDefault="00046FC4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643" w:type="dxa"/>
          </w:tcPr>
          <w:p w14:paraId="77052E79" w14:textId="77777777" w:rsidR="00046FC4" w:rsidRPr="00AF5BE0" w:rsidRDefault="00046FC4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98" w:type="dxa"/>
          </w:tcPr>
          <w:p w14:paraId="1CD4C92D" w14:textId="77777777" w:rsidR="00046FC4" w:rsidRPr="00AF5BE0" w:rsidRDefault="00046FC4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46FC4" w:rsidRPr="00196E3C" w14:paraId="06067392" w14:textId="77777777" w:rsidTr="00046F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</w:tcPr>
          <w:p w14:paraId="091FAFCF" w14:textId="77777777" w:rsidR="00046FC4" w:rsidRPr="008E1CE1" w:rsidRDefault="00046FC4" w:rsidP="00046FC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129" w:type="dxa"/>
          </w:tcPr>
          <w:p w14:paraId="14555594" w14:textId="0953527C" w:rsidR="00046FC4" w:rsidRPr="00046FC4" w:rsidRDefault="00046FC4" w:rsidP="00046FC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INT LEVEL B</w:t>
            </w:r>
            <w:r w:rsidRPr="00046FC4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643" w:type="dxa"/>
          </w:tcPr>
          <w:p w14:paraId="05BA9845" w14:textId="5C900DE0" w:rsidR="00046FC4" w:rsidRPr="00046FC4" w:rsidRDefault="00046FC4" w:rsidP="00046FC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Modern, Ballet, Jazz, Hip Hop</w:t>
            </w:r>
          </w:p>
        </w:tc>
        <w:tc>
          <w:tcPr>
            <w:tcW w:w="1398" w:type="dxa"/>
          </w:tcPr>
          <w:p w14:paraId="6270374D" w14:textId="1D71385F" w:rsidR="00046FC4" w:rsidRPr="00046FC4" w:rsidRDefault="00046FC4" w:rsidP="00046FC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231F20"/>
                <w:sz w:val="22"/>
                <w:szCs w:val="24"/>
              </w:rPr>
              <w:t>2</w:t>
            </w:r>
          </w:p>
        </w:tc>
      </w:tr>
      <w:tr w:rsidR="00046FC4" w14:paraId="36E8E0A7" w14:textId="77777777" w:rsidTr="00046FC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80" w:type="dxa"/>
          </w:tcPr>
          <w:p w14:paraId="408C5F69" w14:textId="77777777" w:rsidR="00046FC4" w:rsidRPr="00046FC4" w:rsidRDefault="00046FC4" w:rsidP="00046FC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46FC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129" w:type="dxa"/>
          </w:tcPr>
          <w:p w14:paraId="643521E6" w14:textId="1B8C60DE" w:rsidR="00046FC4" w:rsidRPr="00046FC4" w:rsidRDefault="00046FC4" w:rsidP="00046FC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33</w:t>
            </w:r>
          </w:p>
        </w:tc>
        <w:tc>
          <w:tcPr>
            <w:tcW w:w="5643" w:type="dxa"/>
          </w:tcPr>
          <w:p w14:paraId="65625DD4" w14:textId="736CDBA5" w:rsidR="00046FC4" w:rsidRPr="00046FC4" w:rsidRDefault="00046FC4" w:rsidP="00046FC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History of Popular Dance in the United States</w:t>
            </w:r>
          </w:p>
        </w:tc>
        <w:tc>
          <w:tcPr>
            <w:tcW w:w="1398" w:type="dxa"/>
          </w:tcPr>
          <w:p w14:paraId="09B66FBA" w14:textId="32332F38" w:rsidR="00046FC4" w:rsidRPr="00046FC4" w:rsidRDefault="00046FC4" w:rsidP="00046FC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0F3950E" w14:textId="77777777" w:rsidR="00046FC4" w:rsidRPr="00046FC4" w:rsidRDefault="00046FC4" w:rsidP="00046FC4">
      <w:pPr>
        <w:spacing w:after="0"/>
        <w:ind w:left="720"/>
        <w:rPr>
          <w:b/>
          <w:sz w:val="18"/>
          <w:szCs w:val="18"/>
        </w:rPr>
      </w:pPr>
      <w:r w:rsidRPr="00046FC4">
        <w:rPr>
          <w:sz w:val="18"/>
          <w:szCs w:val="18"/>
        </w:rPr>
        <w:t>Additional Course Options:</w:t>
      </w:r>
    </w:p>
    <w:p w14:paraId="7017601E" w14:textId="6E506B22" w:rsidR="002D6ED0" w:rsidRPr="00046FC4" w:rsidRDefault="00046FC4" w:rsidP="00046FC4">
      <w:pPr>
        <w:spacing w:after="0"/>
        <w:ind w:left="720"/>
        <w:rPr>
          <w:i/>
          <w:iCs/>
          <w:sz w:val="18"/>
          <w:szCs w:val="18"/>
        </w:rPr>
      </w:pPr>
      <w:r w:rsidRPr="00046FC4">
        <w:rPr>
          <w:i/>
          <w:iCs/>
          <w:sz w:val="18"/>
          <w:szCs w:val="18"/>
          <w:vertAlign w:val="superscript"/>
        </w:rPr>
        <w:t>1</w:t>
      </w:r>
      <w:r w:rsidRPr="00046FC4">
        <w:rPr>
          <w:i/>
          <w:iCs/>
          <w:sz w:val="18"/>
          <w:szCs w:val="18"/>
        </w:rPr>
        <w:t>DAN 126B,127B, 128B, 131B (select one)</w:t>
      </w:r>
    </w:p>
    <w:p w14:paraId="5F0DF9BC" w14:textId="1F7F4218" w:rsidR="00FE5239" w:rsidRDefault="00AC4A21" w:rsidP="00AC4A21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22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548F1B77" w14:textId="77777777" w:rsidR="00FF067B" w:rsidRPr="00FF067B" w:rsidRDefault="00FF067B" w:rsidP="00FF067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Dancers (SM, A)</w:t>
      </w:r>
    </w:p>
    <w:p w14:paraId="111D772E" w14:textId="77777777" w:rsidR="00FF067B" w:rsidRPr="00FF067B" w:rsidRDefault="00FF067B" w:rsidP="00FF067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Choreographer (B)</w:t>
      </w:r>
    </w:p>
    <w:p w14:paraId="3271D61C" w14:textId="77777777" w:rsidR="00FF067B" w:rsidRPr="00FF067B" w:rsidRDefault="00FF067B" w:rsidP="00FF067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Dance Teacher/Professor (B, M)</w:t>
      </w:r>
    </w:p>
    <w:p w14:paraId="72769A61" w14:textId="542FC511" w:rsidR="0067051E" w:rsidRPr="00945659" w:rsidRDefault="00FF067B" w:rsidP="00FF067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Occupational Therapist (M)</w:t>
      </w:r>
      <w:r w:rsidR="0067051E"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="0067051E"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49BFF54" w14:textId="3092039C" w:rsidR="00A424AB" w:rsidRDefault="0067051E" w:rsidP="00A424AB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1160AA80" w14:textId="77777777" w:rsidR="00A424AB" w:rsidRPr="00A424AB" w:rsidRDefault="00A424AB" w:rsidP="00A424AB">
      <w:pPr>
        <w:spacing w:before="12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424A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Work Experience</w:t>
      </w:r>
    </w:p>
    <w:p w14:paraId="4479B668" w14:textId="77777777" w:rsidR="00A424AB" w:rsidRPr="00945659" w:rsidRDefault="00A424AB" w:rsidP="00A424AB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0C579FAE" w14:textId="77777777" w:rsidR="00A424AB" w:rsidRPr="00945659" w:rsidRDefault="00A424AB" w:rsidP="00A424AB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18959F45" w14:textId="77777777" w:rsidR="00A424AB" w:rsidRPr="00486099" w:rsidRDefault="00A424AB" w:rsidP="00A424AB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2AD77F4" w14:textId="049B5670" w:rsidR="0072641A" w:rsidRPr="007B70DE" w:rsidRDefault="0072641A" w:rsidP="00A424AB">
      <w:pPr>
        <w:rPr>
          <w:sz w:val="18"/>
          <w:szCs w:val="18"/>
        </w:rPr>
      </w:pPr>
    </w:p>
    <w:sectPr w:rsidR="0072641A" w:rsidRPr="007B70DE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BC6A8" w14:textId="77777777" w:rsidR="00A33EFB" w:rsidRDefault="00A33EFB" w:rsidP="00DF2F19">
      <w:pPr>
        <w:spacing w:after="0" w:line="240" w:lineRule="auto"/>
      </w:pPr>
      <w:r>
        <w:separator/>
      </w:r>
    </w:p>
  </w:endnote>
  <w:endnote w:type="continuationSeparator" w:id="0">
    <w:p w14:paraId="373BF043" w14:textId="77777777" w:rsidR="00A33EFB" w:rsidRDefault="00A33EFB" w:rsidP="00DF2F19">
      <w:pPr>
        <w:spacing w:after="0" w:line="240" w:lineRule="auto"/>
      </w:pPr>
      <w:r>
        <w:continuationSeparator/>
      </w:r>
    </w:p>
  </w:endnote>
  <w:endnote w:type="continuationNotice" w:id="1">
    <w:p w14:paraId="02B905B6" w14:textId="77777777" w:rsidR="00A33EFB" w:rsidRDefault="00A33E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D6909" w14:textId="77777777" w:rsidR="00CF436A" w:rsidRDefault="00CF43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5DC15" w14:textId="77777777" w:rsidR="00A33EFB" w:rsidRDefault="00A33EFB" w:rsidP="00DF2F19">
      <w:pPr>
        <w:spacing w:after="0" w:line="240" w:lineRule="auto"/>
      </w:pPr>
      <w:r>
        <w:separator/>
      </w:r>
    </w:p>
  </w:footnote>
  <w:footnote w:type="continuationSeparator" w:id="0">
    <w:p w14:paraId="510F805E" w14:textId="77777777" w:rsidR="00A33EFB" w:rsidRDefault="00A33EFB" w:rsidP="00DF2F19">
      <w:pPr>
        <w:spacing w:after="0" w:line="240" w:lineRule="auto"/>
      </w:pPr>
      <w:r>
        <w:continuationSeparator/>
      </w:r>
    </w:p>
  </w:footnote>
  <w:footnote w:type="continuationNotice" w:id="1">
    <w:p w14:paraId="0DD883C7" w14:textId="77777777" w:rsidR="00A33EFB" w:rsidRDefault="00A33E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FD1D6" w14:textId="77777777" w:rsidR="00CF436A" w:rsidRDefault="00CF43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1014A" w14:textId="77777777" w:rsidR="00CF436A" w:rsidRDefault="00CF43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5C55AFB4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CF436A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46FC4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6FB8"/>
    <w:rsid w:val="002D63B6"/>
    <w:rsid w:val="002D63CE"/>
    <w:rsid w:val="002D6ED0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551B9"/>
    <w:rsid w:val="00465C68"/>
    <w:rsid w:val="00466BD3"/>
    <w:rsid w:val="00473F81"/>
    <w:rsid w:val="0047668B"/>
    <w:rsid w:val="00486099"/>
    <w:rsid w:val="004943DF"/>
    <w:rsid w:val="004C0B32"/>
    <w:rsid w:val="004D1BEE"/>
    <w:rsid w:val="00502A75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09E3"/>
    <w:rsid w:val="007D3593"/>
    <w:rsid w:val="007D5D68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45F22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33EFB"/>
    <w:rsid w:val="00A424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179B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23E4"/>
    <w:rsid w:val="00CA208C"/>
    <w:rsid w:val="00CA63F5"/>
    <w:rsid w:val="00CA78F7"/>
    <w:rsid w:val="00CD74E2"/>
    <w:rsid w:val="00CF436A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D0A6D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1D4"/>
    <w:rsid w:val="00FD7189"/>
    <w:rsid w:val="00FE5239"/>
    <w:rsid w:val="00FF0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945F22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945F22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6</Words>
  <Characters>2440</Characters>
  <Application>Microsoft Office Word</Application>
  <DocSecurity>0</DocSecurity>
  <Lines>135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NCE_CERT</vt:lpstr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_CERT</dc:title>
  <dc:subject/>
  <dc:creator>Rhonda Nishimoto</dc:creator>
  <cp:keywords/>
  <dc:description/>
  <cp:lastModifiedBy>Rhonda Nishimoto</cp:lastModifiedBy>
  <cp:revision>3</cp:revision>
  <dcterms:created xsi:type="dcterms:W3CDTF">2021-03-01T18:41:00Z</dcterms:created>
  <dcterms:modified xsi:type="dcterms:W3CDTF">2021-07-20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